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AB5A5A" w14:textId="77777777" w:rsidR="0004322B" w:rsidRPr="0004322B" w:rsidRDefault="0004322B" w:rsidP="000432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sz w:val="24"/>
          <w:szCs w:val="24"/>
        </w:rPr>
        <w:br/>
      </w:r>
      <w:r w:rsidRPr="0004322B">
        <w:rPr>
          <w:rFonts w:ascii="Times New Roman" w:eastAsia="Times New Roman" w:hAnsi="Times New Roman" w:cs="Times New Roman"/>
          <w:noProof/>
          <w:sz w:val="24"/>
          <w:szCs w:val="24"/>
          <w:bdr w:val="none" w:sz="0" w:space="0" w:color="auto" w:frame="1"/>
        </w:rPr>
        <w:drawing>
          <wp:inline distT="0" distB="0" distL="0" distR="0" wp14:anchorId="1C232D53" wp14:editId="57861590">
            <wp:extent cx="1600200" cy="1036320"/>
            <wp:effectExtent l="0" t="0" r="0" b="0"/>
            <wp:docPr id="705603564" name="Picture 5" descr="A logo for a universit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603564" name="Picture 5" descr="A logo for a university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4F18D" w14:textId="1E4E8E74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</w:rPr>
        <w:t xml:space="preserve">Lab </w:t>
      </w:r>
      <w:r w:rsidRPr="0004322B"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</w:rPr>
        <w:t>Report</w:t>
      </w:r>
      <w:r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</w:rPr>
        <w:t xml:space="preserve"> </w:t>
      </w:r>
      <w:r w:rsidR="00D50A06"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</w:rPr>
        <w:t>9</w:t>
      </w:r>
    </w:p>
    <w:p w14:paraId="74F3861C" w14:textId="31B5C45A" w:rsidR="0004322B" w:rsidRPr="0004322B" w:rsidRDefault="0004322B" w:rsidP="0004322B">
      <w:pPr>
        <w:spacing w:after="4" w:line="240" w:lineRule="auto"/>
        <w:ind w:right="4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2060"/>
          <w:sz w:val="44"/>
          <w:szCs w:val="44"/>
        </w:rPr>
        <w:t>Digital Image Processing</w:t>
      </w:r>
    </w:p>
    <w:p w14:paraId="3D6CE2D9" w14:textId="412B72DE" w:rsidR="0004322B" w:rsidRPr="0004322B" w:rsidRDefault="0004322B" w:rsidP="0004322B">
      <w:pPr>
        <w:spacing w:line="240" w:lineRule="auto"/>
        <w:ind w:left="-15" w:right="42" w:hanging="1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1C4587"/>
          <w:sz w:val="44"/>
          <w:szCs w:val="44"/>
        </w:rPr>
        <w:t>  CSE4</w:t>
      </w:r>
      <w:r>
        <w:rPr>
          <w:rFonts w:ascii="Times New Roman" w:eastAsia="Times New Roman" w:hAnsi="Times New Roman" w:cs="Times New Roman"/>
          <w:b/>
          <w:bCs/>
          <w:color w:val="1C4587"/>
          <w:sz w:val="44"/>
          <w:szCs w:val="44"/>
        </w:rPr>
        <w:t>38</w:t>
      </w:r>
    </w:p>
    <w:p w14:paraId="15477048" w14:textId="1CEBF3FE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C00000"/>
          <w:sz w:val="44"/>
          <w:szCs w:val="44"/>
        </w:rPr>
        <w:t xml:space="preserve"> Section: </w:t>
      </w:r>
      <w:r w:rsidRPr="0004322B">
        <w:rPr>
          <w:rFonts w:ascii="Times New Roman" w:eastAsia="Times New Roman" w:hAnsi="Times New Roman" w:cs="Times New Roman"/>
          <w:color w:val="000000"/>
          <w:sz w:val="44"/>
          <w:szCs w:val="44"/>
        </w:rPr>
        <w:t>0</w:t>
      </w:r>
      <w:r>
        <w:rPr>
          <w:rFonts w:ascii="Times New Roman" w:eastAsia="Times New Roman" w:hAnsi="Times New Roman" w:cs="Times New Roman"/>
          <w:color w:val="000000"/>
          <w:sz w:val="44"/>
          <w:szCs w:val="44"/>
        </w:rPr>
        <w:t>3</w:t>
      </w:r>
    </w:p>
    <w:p w14:paraId="70AB3EA3" w14:textId="5763D4B6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C00000"/>
          <w:sz w:val="44"/>
          <w:szCs w:val="44"/>
        </w:rPr>
        <w:t xml:space="preserve"> Semester: </w:t>
      </w:r>
      <w:r>
        <w:rPr>
          <w:rFonts w:ascii="Times New Roman" w:eastAsia="Times New Roman" w:hAnsi="Times New Roman" w:cs="Times New Roman"/>
          <w:color w:val="000000"/>
          <w:sz w:val="44"/>
          <w:szCs w:val="44"/>
        </w:rPr>
        <w:t>Spring</w:t>
      </w:r>
      <w:r w:rsidRPr="0004322B">
        <w:rPr>
          <w:rFonts w:ascii="Times New Roman" w:eastAsia="Times New Roman" w:hAnsi="Times New Roman" w:cs="Times New Roman"/>
          <w:color w:val="000000"/>
          <w:sz w:val="44"/>
          <w:szCs w:val="44"/>
        </w:rPr>
        <w:t>-202</w:t>
      </w:r>
      <w:r>
        <w:rPr>
          <w:rFonts w:ascii="Times New Roman" w:eastAsia="Times New Roman" w:hAnsi="Times New Roman" w:cs="Times New Roman"/>
          <w:color w:val="000000"/>
          <w:sz w:val="44"/>
          <w:szCs w:val="44"/>
        </w:rPr>
        <w:t>5</w:t>
      </w:r>
    </w:p>
    <w:p w14:paraId="748EF42A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</w:rPr>
        <w:t>Submitted To:</w:t>
      </w:r>
    </w:p>
    <w:p w14:paraId="2B39E054" w14:textId="03A29990" w:rsidR="0004322B" w:rsidRPr="0004322B" w:rsidRDefault="0004322B" w:rsidP="0004322B">
      <w:pPr>
        <w:spacing w:line="240" w:lineRule="auto"/>
        <w:ind w:left="-15" w:right="42" w:hanging="10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Md. Asif Khan Rifat</w:t>
      </w:r>
    </w:p>
    <w:p w14:paraId="665FADBC" w14:textId="08CF90DB" w:rsidR="0004322B" w:rsidRPr="0004322B" w:rsidRDefault="0004322B" w:rsidP="0004322B">
      <w:pPr>
        <w:spacing w:line="240" w:lineRule="auto"/>
        <w:ind w:left="-15" w:right="42" w:hanging="1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Lecturer</w:t>
      </w:r>
    </w:p>
    <w:p w14:paraId="7F99007A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Department of Computer Science </w:t>
      </w:r>
    </w:p>
    <w:p w14:paraId="2BB439D7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and Engineering </w:t>
      </w:r>
    </w:p>
    <w:p w14:paraId="3C1BA7C6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                                                                             </w:t>
      </w:r>
      <w:r w:rsidRPr="0004322B"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</w:rPr>
        <w:t>Submitted By:</w:t>
      </w:r>
    </w:p>
    <w:p w14:paraId="0C003964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                                                                         Suddip Paul Arnab</w:t>
      </w:r>
    </w:p>
    <w:p w14:paraId="7FA6585D" w14:textId="77777777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                                                                </w:t>
      </w: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2022-1-60-356</w:t>
      </w:r>
    </w:p>
    <w:p w14:paraId="2B98D9FA" w14:textId="77777777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                                      </w:t>
      </w:r>
    </w:p>
    <w:p w14:paraId="21EF1EC5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                </w:t>
      </w:r>
    </w:p>
    <w:p w14:paraId="6D7C21F6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                     </w:t>
      </w:r>
    </w:p>
    <w:p w14:paraId="17C0EC99" w14:textId="68232C2F" w:rsidR="00E714F1" w:rsidRDefault="0004322B" w:rsidP="0004322B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Date of submission: </w:t>
      </w:r>
      <w:r w:rsidR="007005D2">
        <w:rPr>
          <w:rFonts w:ascii="Times New Roman" w:eastAsia="Times New Roman" w:hAnsi="Times New Roman" w:cs="Times New Roman"/>
          <w:color w:val="000000"/>
          <w:sz w:val="32"/>
          <w:szCs w:val="32"/>
        </w:rPr>
        <w:t>22</w:t>
      </w: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M</w:t>
      </w:r>
      <w:r w:rsidR="007A4E0D">
        <w:rPr>
          <w:rFonts w:ascii="Times New Roman" w:eastAsia="Times New Roman" w:hAnsi="Times New Roman" w:cs="Times New Roman"/>
          <w:color w:val="000000"/>
          <w:sz w:val="32"/>
          <w:szCs w:val="32"/>
        </w:rPr>
        <w:t>ay</w:t>
      </w: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2025</w:t>
      </w:r>
    </w:p>
    <w:p w14:paraId="6C9B6BB6" w14:textId="77777777" w:rsidR="0004322B" w:rsidRDefault="0004322B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509C959A" w14:textId="77777777" w:rsidR="0004322B" w:rsidRDefault="0004322B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666ABB96" w14:textId="589797DE" w:rsidR="00033EBF" w:rsidRDefault="00033EBF" w:rsidP="00D50A06">
      <w:pPr>
        <w:rPr>
          <w:rFonts w:ascii="Times New Roman" w:hAnsi="Times New Roman" w:cs="Times New Roman"/>
          <w:sz w:val="24"/>
          <w:szCs w:val="24"/>
        </w:rPr>
      </w:pPr>
    </w:p>
    <w:p w14:paraId="79477A60" w14:textId="77777777" w:rsidR="00D50A06" w:rsidRDefault="00D50A06" w:rsidP="00D50A06">
      <w:pPr>
        <w:rPr>
          <w:rFonts w:ascii="Times New Roman" w:hAnsi="Times New Roman" w:cs="Times New Roman"/>
          <w:sz w:val="24"/>
          <w:szCs w:val="24"/>
        </w:rPr>
      </w:pPr>
    </w:p>
    <w:p w14:paraId="53F802FE" w14:textId="23FC2DB2" w:rsidR="00D50A06" w:rsidRPr="00D50A06" w:rsidRDefault="00D50A06" w:rsidP="00D50A06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lastRenderedPageBreak/>
        <w:t>Final Lab-09 (Assignment)</w:t>
      </w:r>
    </w:p>
    <w:p w14:paraId="6C979DD1" w14:textId="77777777" w:rsidR="00D50A06" w:rsidRDefault="00D50A06" w:rsidP="00D50A06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0B7F8C1B" w14:textId="77777777" w:rsidR="00847D94" w:rsidRDefault="00D50A06" w:rsidP="00B071F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47D94">
        <w:rPr>
          <w:rFonts w:ascii="Times New Roman" w:hAnsi="Times New Roman" w:cs="Times New Roman"/>
          <w:sz w:val="24"/>
          <w:szCs w:val="24"/>
        </w:rPr>
        <w:t>Segment the tumor from Figure 1 by using:</w:t>
      </w:r>
    </w:p>
    <w:p w14:paraId="450F1E29" w14:textId="1C6C8D90" w:rsidR="00D50A06" w:rsidRPr="00847D94" w:rsidRDefault="00D50A06" w:rsidP="00847D9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47D9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47D94">
        <w:rPr>
          <w:rFonts w:ascii="Times New Roman" w:hAnsi="Times New Roman" w:cs="Times New Roman"/>
          <w:sz w:val="24"/>
          <w:szCs w:val="24"/>
        </w:rPr>
        <w:t>. Region growing approach</w:t>
      </w:r>
    </w:p>
    <w:p w14:paraId="3818AAD6" w14:textId="43F1AC2F" w:rsidR="00D50A06" w:rsidRDefault="00A07326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7005D2">
        <w:rPr>
          <w:rFonts w:ascii="Times New Roman" w:hAnsi="Times New Roman" w:cs="Times New Roman"/>
          <w:b/>
          <w:bCs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42EC842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Picture1.png'</w:t>
      </w:r>
      <w:proofErr w:type="gram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1C54BD0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im2gray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68FA6179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double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687A42E9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3565CA53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aussfilt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1);</w:t>
      </w:r>
    </w:p>
    <w:p w14:paraId="1D0F984A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7A5202F4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- min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:))) / (max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:)) - min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:)));</w:t>
      </w:r>
    </w:p>
    <w:p w14:paraId="3748540F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6CCDA262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[M, N] = size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27DB68C3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274ECEB1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(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Name'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'Select </w:t>
      </w:r>
      <w:proofErr w:type="spellStart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Seed Point'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NumberTitle</w:t>
      </w:r>
      <w:proofErr w:type="spellEnd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off'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155C2B94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[]);</w:t>
      </w:r>
    </w:p>
    <w:p w14:paraId="0C0086FD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'Click on the </w:t>
      </w:r>
      <w:proofErr w:type="spellStart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to select a seed point, then press Enter'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0B47508F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[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x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] =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input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1);</w:t>
      </w:r>
    </w:p>
    <w:p w14:paraId="49EA3DB7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x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round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x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1));</w:t>
      </w:r>
    </w:p>
    <w:p w14:paraId="3A4E5F10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round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1));</w:t>
      </w:r>
    </w:p>
    <w:p w14:paraId="6BA1AA86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lose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cf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3417BBFC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0D937C34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intensit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x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6E109F92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hreshold = 0.2;</w:t>
      </w:r>
    </w:p>
    <w:p w14:paraId="0EC68539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70F1A5CF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false(M, N);</w:t>
      </w:r>
    </w:p>
    <w:p w14:paraId="0172E8B2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x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 = true;</w:t>
      </w:r>
    </w:p>
    <w:p w14:paraId="305596C2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tack = [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x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];</w:t>
      </w:r>
    </w:p>
    <w:p w14:paraId="5E855CC1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3D443A02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eighbors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[-1, -1; -1, 0; -1, 1; 0, -1; 0, 1; 1, -1; 1, 0; 1, 1];</w:t>
      </w:r>
    </w:p>
    <w:p w14:paraId="7D723172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20DFD0A3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while 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~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sempt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stack)</w:t>
      </w:r>
    </w:p>
    <w:p w14:paraId="4553B82F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current = stack(end, :);</w:t>
      </w:r>
    </w:p>
    <w:p w14:paraId="37CDBB0A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stack(end, :) = [];</w:t>
      </w:r>
    </w:p>
    <w:p w14:paraId="6A8D51E9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y = current(1);</w:t>
      </w:r>
    </w:p>
    <w:p w14:paraId="4A8C4B55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x = current(2);</w:t>
      </w:r>
    </w:p>
    <w:p w14:paraId="0332E71B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</w:p>
    <w:p w14:paraId="52D8A783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A07326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for 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k = 1:size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eighbors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1)</w:t>
      </w:r>
    </w:p>
    <w:p w14:paraId="5C9F28FA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y +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eighbors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k, 1);</w:t>
      </w:r>
    </w:p>
    <w:p w14:paraId="60F3EE3D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x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x +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eighbors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k, 2);</w:t>
      </w:r>
    </w:p>
    <w:p w14:paraId="090777D3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r w:rsidRPr="00A07326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if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&gt;= 1 &amp;&amp;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&lt;= M &amp;&amp;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x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&gt;= 1 &amp;&amp;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x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&lt;= N &amp;&amp; ~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nx)</w:t>
      </w:r>
    </w:p>
    <w:p w14:paraId="7E8C8F13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</w:t>
      </w:r>
      <w:r w:rsidRPr="00A07326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if 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abs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x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 -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intensit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 &lt;= threshold</w:t>
      </w:r>
    </w:p>
    <w:p w14:paraId="7159B94C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   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nx) = true;</w:t>
      </w:r>
    </w:p>
    <w:p w14:paraId="1A2679F2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    stack = [stack;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nx];</w:t>
      </w:r>
    </w:p>
    <w:p w14:paraId="5120EA97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</w:t>
      </w:r>
      <w:r w:rsidRPr="00A07326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76D48D1A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r w:rsidRPr="00A07326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53360E03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A07326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5BC474C3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1AC0375B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5B1861B8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se =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trel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disk'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2);</w:t>
      </w:r>
    </w:p>
    <w:p w14:paraId="5169AA82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lastRenderedPageBreak/>
        <w:t>b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open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se);</w:t>
      </w:r>
    </w:p>
    <w:p w14:paraId="5DBF0ED2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close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se);</w:t>
      </w:r>
    </w:p>
    <w:p w14:paraId="05A88714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areaopen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30);</w:t>
      </w:r>
    </w:p>
    <w:p w14:paraId="2D52B640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592680A0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outline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perim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35216FFD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overlay =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overlay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* 255,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outline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[1 0 0]);</w:t>
      </w:r>
    </w:p>
    <w:p w14:paraId="5ED20C08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3B2487EB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(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Name'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Segmentation Using Region Growing'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NumberTitle</w:t>
      </w:r>
      <w:proofErr w:type="spellEnd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off'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037F0343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subplot(1, 2, 1),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 title(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Original Image'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3AACE05B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subplot(1, 2, 2), 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 title(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Mask'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1527D3AF" w14:textId="77777777" w:rsidR="00A07326" w:rsidRPr="00A07326" w:rsidRDefault="00A07326" w:rsidP="00A07326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disp</w:t>
      </w:r>
      <w:proofErr w:type="spellEnd"/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A07326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segmentation using Region Growing complete!'</w:t>
      </w:r>
      <w:r w:rsidRPr="00A07326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7F651283" w14:textId="77777777" w:rsidR="00A07326" w:rsidRDefault="00A07326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6EA5BF2" w14:textId="46423400" w:rsidR="00A07326" w:rsidRDefault="00A07326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7005D2">
        <w:rPr>
          <w:rFonts w:ascii="Times New Roman" w:hAnsi="Times New Roman" w:cs="Times New Roman"/>
          <w:b/>
          <w:bCs/>
          <w:sz w:val="24"/>
          <w:szCs w:val="24"/>
        </w:rPr>
        <w:t>Output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A93B93" w14:textId="77777777" w:rsidR="00A07326" w:rsidRDefault="00A07326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4B4DA3F" w14:textId="0C6174D2" w:rsidR="00A07326" w:rsidRDefault="00A07326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A0732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CB59CF" wp14:editId="03BA7ADE">
            <wp:extent cx="5943600" cy="2736850"/>
            <wp:effectExtent l="0" t="0" r="0" b="6350"/>
            <wp:docPr id="2084579283" name="Picture 1" descr="A close-up of a brain sca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579283" name="Picture 1" descr="A close-up of a brain scan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3EA42" w14:textId="77777777" w:rsidR="00A07326" w:rsidRDefault="00A07326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F10AEF2" w14:textId="1E146716" w:rsidR="00A07326" w:rsidRDefault="00A07326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E509B4">
        <w:rPr>
          <w:rFonts w:ascii="Times New Roman" w:hAnsi="Times New Roman" w:cs="Times New Roman"/>
          <w:sz w:val="24"/>
          <w:szCs w:val="24"/>
        </w:rPr>
        <w:t xml:space="preserve">ii. </w:t>
      </w:r>
      <w:r w:rsidRPr="007628EF">
        <w:rPr>
          <w:rFonts w:ascii="Times New Roman" w:hAnsi="Times New Roman" w:cs="Times New Roman"/>
          <w:sz w:val="24"/>
          <w:szCs w:val="24"/>
        </w:rPr>
        <w:t>Region Splitting and Merging approach</w:t>
      </w:r>
    </w:p>
    <w:p w14:paraId="573F0D8B" w14:textId="77777777" w:rsidR="00D50A06" w:rsidRDefault="00D50A06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4C35BD8" w14:textId="715939AA" w:rsidR="007005D2" w:rsidRPr="007005D2" w:rsidRDefault="007005D2" w:rsidP="007005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7005D2">
        <w:rPr>
          <w:rFonts w:ascii="Times New Roman" w:hAnsi="Times New Roman" w:cs="Times New Roman"/>
          <w:b/>
          <w:bCs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72BE26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Picture1.png'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7999ADE2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im2gray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17B0C2D8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double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732FA92A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0679A227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aussfil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1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034E693F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72283667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- min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:))) / (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ax(</w:t>
      </w:r>
      <w:proofErr w:type="spellStart"/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:)) - min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:))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0BBC072F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476C408F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[M, N] = size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1EF5876A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4C58C2B3" w14:textId="3278B054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in_region_size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8;</w:t>
      </w:r>
      <w:proofErr w:type="gramEnd"/>
    </w:p>
    <w:p w14:paraId="04323B07" w14:textId="103F94C3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plit_threshold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0.1;</w:t>
      </w:r>
      <w:proofErr w:type="gramEnd"/>
    </w:p>
    <w:p w14:paraId="160F218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5D863BC4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function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hould_spli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eedSpli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regio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threshold)</w:t>
      </w:r>
    </w:p>
    <w:p w14:paraId="01AFB47C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lastRenderedPageBreak/>
        <w:t xml:space="preserve">    </w:t>
      </w: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if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sempty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regio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</w:t>
      </w:r>
    </w:p>
    <w:p w14:paraId="4CABAA33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hould_spli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alse;</w:t>
      </w:r>
      <w:proofErr w:type="gramEnd"/>
    </w:p>
    <w:p w14:paraId="70AD465C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proofErr w:type="gramStart"/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return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</w:p>
    <w:p w14:paraId="4271347A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0BF70C4F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_std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td(</w:t>
      </w:r>
      <w:proofErr w:type="spellStart"/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:));</w:t>
      </w:r>
      <w:proofErr w:type="gramEnd"/>
    </w:p>
    <w:p w14:paraId="1F9FD9F7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hould_spli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_std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&gt;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hreshold;</w:t>
      </w:r>
      <w:proofErr w:type="gramEnd"/>
    </w:p>
    <w:p w14:paraId="5279931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1D0D1308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199FD16E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s = {[1, 1, M, N]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};</w:t>
      </w:r>
      <w:proofErr w:type="gramEnd"/>
    </w:p>
    <w:p w14:paraId="2332334B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omogeneous_region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{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};</w:t>
      </w:r>
      <w:proofErr w:type="gramEnd"/>
    </w:p>
    <w:p w14:paraId="57E67EEA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409FB977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while 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~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sempty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regions)</w:t>
      </w:r>
    </w:p>
    <w:p w14:paraId="4A9AD7A2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urrent_regio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s{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};</w:t>
      </w:r>
      <w:proofErr w:type="gramEnd"/>
    </w:p>
    <w:p w14:paraId="314F2DAE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s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) = [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];</w:t>
      </w:r>
      <w:proofErr w:type="gramEnd"/>
    </w:p>
    <w:p w14:paraId="45983F28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</w:p>
    <w:p w14:paraId="7CBBBE4A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urrent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49801824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urrent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2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22AEF46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height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urrent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3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42A343C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width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urrent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4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7222B98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</w:p>
    <w:p w14:paraId="3934B182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regio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tart:r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_start+height-1, c_start:c_start+width-1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358AA211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</w:p>
    <w:p w14:paraId="227837DA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if 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height &lt;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in_region_size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|| width &lt;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in_region_size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|| ~</w:t>
      </w: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eedSpli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regio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plit_threshold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</w:t>
      </w:r>
    </w:p>
    <w:p w14:paraId="79035938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omogeneous_region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{end+1}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urrent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</w:p>
    <w:p w14:paraId="1082ADEF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lse</w:t>
      </w:r>
    </w:p>
    <w:p w14:paraId="00577595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_half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floor(height/2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36467ABE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w_half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floor(width/2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48DFABE8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</w:p>
    <w:p w14:paraId="47D2C630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regions{end+1} = [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_half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w_half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];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7C09F048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regions{end+1} = [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_start+w_half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_half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width-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w_half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];</w:t>
      </w:r>
      <w:proofErr w:type="gramEnd"/>
    </w:p>
    <w:p w14:paraId="2453F9FC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regions{end+1} = [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_start+h_half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height-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_half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w_half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];</w:t>
      </w:r>
      <w:proofErr w:type="gramEnd"/>
    </w:p>
    <w:p w14:paraId="44AA0DE4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regions{end+1} = [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_start+h_half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_start+w_half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height-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_half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width-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w_half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];</w:t>
      </w:r>
      <w:proofErr w:type="gramEnd"/>
    </w:p>
    <w:p w14:paraId="4AE3B965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1D4C422B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1193235F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54C0AC62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_intensitie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zeros(length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omogeneous_region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, 1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7EA20044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for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:length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omogeneous_region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</w:t>
      </w:r>
    </w:p>
    <w:p w14:paraId="27F13AA6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region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omogeneous_region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{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};</w:t>
      </w:r>
      <w:proofErr w:type="gramEnd"/>
    </w:p>
    <w:p w14:paraId="6C63B537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482BE0B0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2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6579461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height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3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78E44246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width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4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7CF6CFD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</w:p>
    <w:p w14:paraId="1B9525F7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regio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tart:r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_start+height-1, c_start:c_start+width-1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43DE3877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_intensitie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ean(</w:t>
      </w:r>
      <w:proofErr w:type="spellStart"/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:));</w:t>
      </w:r>
      <w:proofErr w:type="gramEnd"/>
    </w:p>
    <w:p w14:paraId="244C68A3" w14:textId="7B1B8176" w:rsid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3A3DB21D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2257040B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(</w:t>
      </w:r>
      <w:proofErr w:type="gram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Name'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'Select </w:t>
      </w:r>
      <w:proofErr w:type="spellStart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Seed Point'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NumberTitle</w:t>
      </w:r>
      <w:proofErr w:type="spell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off'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7F42D0C4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[]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414FE6F0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'Click on the </w:t>
      </w:r>
      <w:proofErr w:type="spellStart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to select a seed point, then press Enter'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315B6938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[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y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x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] = </w:t>
      </w: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inpu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1AE04FA1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x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round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x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2A5B9580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y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round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y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16832A51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lastRenderedPageBreak/>
        <w:t>close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cf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40FB1E9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7CD19DC2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region_idx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-1;</w:t>
      </w:r>
      <w:proofErr w:type="gramEnd"/>
    </w:p>
    <w:p w14:paraId="109E14F0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for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:length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omogeneous_region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</w:t>
      </w:r>
    </w:p>
    <w:p w14:paraId="1B95FF9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region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omogeneous_region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{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};</w:t>
      </w:r>
      <w:proofErr w:type="gramEnd"/>
    </w:p>
    <w:p w14:paraId="647B6433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CBFEDA3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2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1A0C82C0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height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3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D00AF07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width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4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4E4790FC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</w:p>
    <w:p w14:paraId="2A91EDB0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if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y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&gt;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&amp;&amp;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y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&lt;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_start+heigh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&amp;&amp; </w:t>
      </w: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...</w:t>
      </w:r>
    </w:p>
    <w:p w14:paraId="3B58401F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x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&gt;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&amp;&amp;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x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&lt;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_start+width</w:t>
      </w:r>
      <w:proofErr w:type="spellEnd"/>
    </w:p>
    <w:p w14:paraId="43A0AE2B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region_idx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;</w:t>
      </w:r>
      <w:proofErr w:type="gramEnd"/>
    </w:p>
    <w:p w14:paraId="0646775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proofErr w:type="gramStart"/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break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</w:p>
    <w:p w14:paraId="585D4EFF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0EAC794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09B5A78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18E8E73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intensity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_intensitie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region_idx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39FB2EE1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erge_threshold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0.15;</w:t>
      </w:r>
      <w:proofErr w:type="gramEnd"/>
    </w:p>
    <w:p w14:paraId="744237EA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2B680578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mask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alse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, N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0A69101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2115A6FC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for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:length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omogeneous_region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</w:t>
      </w:r>
    </w:p>
    <w:p w14:paraId="56B3E04C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region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homogeneous_region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{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};</w:t>
      </w:r>
      <w:proofErr w:type="gramEnd"/>
    </w:p>
    <w:p w14:paraId="4DB099C7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0B083CCA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_star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2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610CE86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height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3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DCFCCE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width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4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07F4E582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</w:p>
    <w:p w14:paraId="59155E0D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if 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abs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gion_intensitie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 -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intensity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 &lt;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erge_threshold</w:t>
      </w:r>
      <w:proofErr w:type="spellEnd"/>
    </w:p>
    <w:p w14:paraId="23C610E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ask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tart:r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_start+height-1, c_start:c_start+width-1)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rue;</w:t>
      </w:r>
      <w:proofErr w:type="gramEnd"/>
    </w:p>
    <w:p w14:paraId="00837B9D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4F29D5A8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12F65A8A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0FFC0A2C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se = </w:t>
      </w: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trel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disk'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2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31EE9A3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mask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ope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mask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se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3F60022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mask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close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mask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se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F70041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mask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areaope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mask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50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375A1491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15D3BE4B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CC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conncomp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mask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7737FEE3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pixelIdxLis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C.PixelIdxList</w:t>
      </w:r>
      <w:proofErr w:type="spellEnd"/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</w:p>
    <w:p w14:paraId="3A3A3AC8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idx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sub2ind(size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mask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y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x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6EDEF48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51019B2F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omponent_with_seed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-1;</w:t>
      </w:r>
      <w:proofErr w:type="gramEnd"/>
    </w:p>
    <w:p w14:paraId="45AB47D8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for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1: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C.NumObjects</w:t>
      </w:r>
      <w:proofErr w:type="gramEnd"/>
    </w:p>
    <w:p w14:paraId="56F00747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if 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any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pixelIdxLis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{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} =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ed_idx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</w:t>
      </w:r>
    </w:p>
    <w:p w14:paraId="51541884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omponent_with_seed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</w:p>
    <w:p w14:paraId="223D651C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  <w:proofErr w:type="gramStart"/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break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</w:p>
    <w:p w14:paraId="285C9EE4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044861C1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67DAE32E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534A5325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nal_mask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alse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, N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564A0CF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if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omponent_with_seed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&gt; 0</w:t>
      </w:r>
    </w:p>
    <w:p w14:paraId="607A1464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nal_mask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pixelIdxLis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{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omponent_with_seed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})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rue;</w:t>
      </w:r>
      <w:proofErr w:type="gramEnd"/>
    </w:p>
    <w:p w14:paraId="466D2F72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lse</w:t>
      </w:r>
    </w:p>
    <w:p w14:paraId="65C21090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lastRenderedPageBreak/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um_pixels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ellfun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@numel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pixelIdxList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1025095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[~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largest_idx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] = max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num_pixels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30DA5007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nal_mask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pixelIdxLis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{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largest_idx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})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rue;</w:t>
      </w:r>
      <w:proofErr w:type="gramEnd"/>
    </w:p>
    <w:p w14:paraId="423CE59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>end</w:t>
      </w:r>
    </w:p>
    <w:p w14:paraId="3540FC3E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1919B250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outline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perim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nal_mask</w:t>
      </w:r>
      <w:proofErr w:type="spellEnd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09DA6E1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_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pmat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[1, 1, 3]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1BBE700E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overlay =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gb_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</w:p>
    <w:p w14:paraId="73DD7AB0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overlay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:,:,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) = overlay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:,:,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) +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outline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*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0.7;</w:t>
      </w:r>
      <w:proofErr w:type="gramEnd"/>
    </w:p>
    <w:p w14:paraId="12B89538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overlay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:,:,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2) = overlay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:,:,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) -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outline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*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0.3;</w:t>
      </w:r>
      <w:proofErr w:type="gramEnd"/>
    </w:p>
    <w:p w14:paraId="4E4152BE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overlay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:,:,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3) = overlay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:,:,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3) -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_outline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*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0.3;</w:t>
      </w:r>
      <w:proofErr w:type="gramEnd"/>
    </w:p>
    <w:p w14:paraId="3B103537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overlay =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in(max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overlay, 0), 1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77D651EC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7411CDDB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(</w:t>
      </w:r>
      <w:proofErr w:type="gram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Name'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Segmentation Using Region Splitting and Merging'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NumberTitle</w:t>
      </w:r>
      <w:proofErr w:type="spell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off'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A1345F7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 2, 1)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,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Original Image'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006FF4DE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 2, 2), </w:t>
      </w: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img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[]),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Preprocessed</w:t>
      </w:r>
      <w:proofErr w:type="spell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Image'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62119DD9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 2, 3)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nal_mask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,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Mask'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8E16653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2, 2, 4), </w:t>
      </w:r>
      <w:proofErr w:type="spell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(overlay), 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Outline'</w:t>
      </w:r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5A1F50F2" w14:textId="77777777" w:rsidR="000223BB" w:rsidRP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7E714919" w14:textId="77777777" w:rsidR="000223BB" w:rsidRDefault="000223BB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proofErr w:type="gramStart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disp</w:t>
      </w:r>
      <w:proofErr w:type="spellEnd"/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0223BB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segmentation using Region Splitting and Merging complete!'</w:t>
      </w:r>
      <w:r w:rsidRPr="000223BB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</w:p>
    <w:p w14:paraId="11A397F2" w14:textId="77777777" w:rsidR="007005D2" w:rsidRDefault="007005D2" w:rsidP="000223BB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0911BCCA" w14:textId="77284EBE" w:rsidR="007005D2" w:rsidRPr="007005D2" w:rsidRDefault="007005D2" w:rsidP="007005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7005D2">
        <w:rPr>
          <w:rFonts w:ascii="Times New Roman" w:hAnsi="Times New Roman" w:cs="Times New Roman"/>
          <w:b/>
          <w:bCs/>
          <w:sz w:val="24"/>
          <w:szCs w:val="24"/>
        </w:rPr>
        <w:t>Output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CC9C187" w14:textId="77777777" w:rsidR="006F2D9A" w:rsidRDefault="006F2D9A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9F1E953" w14:textId="43D81C3F" w:rsidR="006F2D9A" w:rsidRDefault="000223BB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0223B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C06365" wp14:editId="0E5D733B">
            <wp:extent cx="5943600" cy="3859530"/>
            <wp:effectExtent l="0" t="0" r="0" b="7620"/>
            <wp:docPr id="4810967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09679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C46B0" w14:textId="77777777" w:rsidR="000223BB" w:rsidRDefault="000223BB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004DC30" w14:textId="77777777" w:rsidR="00D50A06" w:rsidRDefault="00D50A06" w:rsidP="00D50A0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gment the tumor from Figure 1 by using </w:t>
      </w:r>
      <w:r w:rsidRPr="00A71B1A">
        <w:rPr>
          <w:rFonts w:ascii="Times New Roman" w:hAnsi="Times New Roman" w:cs="Times New Roman"/>
          <w:sz w:val="24"/>
          <w:szCs w:val="24"/>
        </w:rPr>
        <w:t>Marker Controlled Watershed segmentat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58020B7" w14:textId="77777777" w:rsidR="00D50A06" w:rsidRDefault="00D50A06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51BE00D" w14:textId="09414CFB" w:rsidR="007005D2" w:rsidRPr="007005D2" w:rsidRDefault="007005D2" w:rsidP="007005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7005D2">
        <w:rPr>
          <w:rFonts w:ascii="Times New Roman" w:hAnsi="Times New Roman" w:cs="Times New Roman"/>
          <w:b/>
          <w:bCs/>
          <w:sz w:val="24"/>
          <w:szCs w:val="24"/>
        </w:rPr>
        <w:lastRenderedPageBreak/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17CB2FA" w14:textId="77777777" w:rsidR="007005D2" w:rsidRDefault="007005D2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E6C3416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Picture1.png'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78171CDC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rgb2gray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29BB2134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filtered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medfilt2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[3 3]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0AF59658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eq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adapthisteq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filtered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0A956844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mag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radient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eq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20CDB852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se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trel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disk'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3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0F24DD6F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Io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open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eq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se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144FB548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Ie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erode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eq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se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50EA4959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obr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construct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Ie,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eq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470CAC08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obrd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dilate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obr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se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4C307A6F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obrcbr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construct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complement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obrd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,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complement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obr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7AD5D1C2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obrcbr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complement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obrcbr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77DCECB8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gm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gionalmax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obrcbr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717248C0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binarize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obrcbr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485DDBF8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D 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dist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~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53CC9A6D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DL = watershed(D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6B4D1F90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gm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DL ==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0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08C0BA99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gmag2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imposemin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mag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gm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|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gm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64C3269E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L = watershed(gmag2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2DAD6D97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Mask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L ==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0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71520CCC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(</w:t>
      </w:r>
      <w:proofErr w:type="gram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Name'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'Marker-Controlled Watershed </w:t>
      </w:r>
      <w:proofErr w:type="spellStart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Segmentation'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73C1F13B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, 3, 1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72505FD6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;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Original MRI'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10799B3E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, 3, 2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24454ECD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mag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[]);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Gradient Magnitude'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11ECC792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, 3, 3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43B0EF40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; hold </w:t>
      </w:r>
      <w:proofErr w:type="gramStart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on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75D74177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h 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umorMask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5DF75C8D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t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h, </w:t>
      </w:r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AlphaData</w:t>
      </w:r>
      <w:proofErr w:type="spell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0.5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</w:t>
      </w:r>
    </w:p>
    <w:p w14:paraId="75A683D5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'Watershed </w:t>
      </w:r>
      <w:proofErr w:type="spellStart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Segmentation'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16DB978A" w14:textId="77777777" w:rsidR="007005D2" w:rsidRDefault="007005D2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1ED1A31" w14:textId="77777777" w:rsidR="007005D2" w:rsidRDefault="007005D2" w:rsidP="007005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7005D2">
        <w:rPr>
          <w:rFonts w:ascii="Times New Roman" w:hAnsi="Times New Roman" w:cs="Times New Roman"/>
          <w:b/>
          <w:bCs/>
          <w:sz w:val="24"/>
          <w:szCs w:val="24"/>
        </w:rPr>
        <w:t>Output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0C57383" w14:textId="77777777" w:rsidR="007005D2" w:rsidRDefault="007005D2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889667F" w14:textId="542A080A" w:rsidR="007005D2" w:rsidRDefault="007005D2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7005D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B83448B" wp14:editId="7DA75AC3">
            <wp:extent cx="5943600" cy="1938655"/>
            <wp:effectExtent l="0" t="0" r="0" b="4445"/>
            <wp:docPr id="2003205733" name="Picture 1" descr="A close-up of a bra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205733" name="Picture 1" descr="A close-up of a brain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DBA2F" w14:textId="77777777" w:rsidR="007005D2" w:rsidRDefault="007005D2" w:rsidP="00D50A06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F73C8F3" w14:textId="77777777" w:rsidR="00D50A06" w:rsidRDefault="00D50A06" w:rsidP="00D50A0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gment the tumor from Figure 1 by using </w:t>
      </w:r>
      <w:r w:rsidRPr="00A71B1A">
        <w:rPr>
          <w:rFonts w:ascii="Times New Roman" w:hAnsi="Times New Roman" w:cs="Times New Roman"/>
          <w:sz w:val="24"/>
          <w:szCs w:val="24"/>
        </w:rPr>
        <w:t>Quadtree Segment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7F0DC28" w14:textId="77777777" w:rsidR="00D50A06" w:rsidRDefault="00D50A06" w:rsidP="00D50A0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AE3817" w14:textId="20F8645F" w:rsidR="007005D2" w:rsidRPr="007005D2" w:rsidRDefault="007005D2" w:rsidP="007005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7005D2">
        <w:rPr>
          <w:rFonts w:ascii="Times New Roman" w:hAnsi="Times New Roman" w:cs="Times New Roman"/>
          <w:b/>
          <w:bCs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B83E2F5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lastRenderedPageBreak/>
        <w:t>img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ad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Picture1.png'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4DA69C28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rgb2gray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g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0BC18B7E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medfilt2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[3 3]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1B1115E6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resized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size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[512 512]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7981EA13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hreshold_std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5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07FDCCB9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predicate = @(block) std2(block) &gt;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hreshold_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td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2EA38563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S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qtdecomp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resized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predicate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</w:t>
      </w:r>
    </w:p>
    <w:p w14:paraId="5240F8F0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ask = zeros(size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resized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219ADE17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lock_sizes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[512 256 128 64 32 16 8 4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]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</w:t>
      </w:r>
    </w:p>
    <w:p w14:paraId="4D46D619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for 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k =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:length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lock_sizes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 </w:t>
      </w:r>
    </w:p>
    <w:p w14:paraId="31904A56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size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lock_sizes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k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07808323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[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vals_x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vals_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] =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nd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S =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size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68338A8A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</w:t>
      </w:r>
      <w:r w:rsidRPr="007005D2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for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:length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vals_x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 </w:t>
      </w:r>
    </w:p>
    <w:p w14:paraId="1C56AC26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x 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vals_x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; y 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vals_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4416E361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</w:t>
      </w:r>
      <w:r w:rsidRPr="007005D2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if 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x +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size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- 1 &lt;= size(gray_resized,1) &amp;&amp; y +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size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- 1 &lt;= size(gray_resized,2) </w:t>
      </w:r>
    </w:p>
    <w:p w14:paraId="3D1DD535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block 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_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sized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x:x+bsize-1,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y:y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+bsize-1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3C892B58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</w:t>
      </w:r>
      <w:r w:rsidRPr="007005D2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if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ean(block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:)) &gt; 100 </w:t>
      </w:r>
    </w:p>
    <w:p w14:paraId="7550A7AE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  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ask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x:x+bsize-1,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y:y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+bsize-1) =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323DC0D0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</w:t>
      </w:r>
      <w:r w:rsidRPr="007005D2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end </w:t>
      </w:r>
    </w:p>
    <w:p w14:paraId="061AB61F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</w:t>
      </w:r>
      <w:r w:rsidRPr="007005D2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end </w:t>
      </w:r>
    </w:p>
    <w:p w14:paraId="49C96C79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</w:t>
      </w:r>
      <w:r w:rsidRPr="007005D2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end </w:t>
      </w:r>
    </w:p>
    <w:p w14:paraId="4F53340D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end </w:t>
      </w:r>
    </w:p>
    <w:p w14:paraId="4600A53F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mask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areaopen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ask, 50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      </w:t>
      </w:r>
    </w:p>
    <w:p w14:paraId="21D04984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mask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fill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mask, </w:t>
      </w:r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holes'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           </w:t>
      </w:r>
    </w:p>
    <w:p w14:paraId="4EA10872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mask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close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mask,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trel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disk'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3)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</w:p>
    <w:p w14:paraId="12CDDFCC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mask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erode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mask,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trel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disk'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1)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     </w:t>
      </w:r>
    </w:p>
    <w:p w14:paraId="7F0F5B8A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ask_resized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spellStart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resize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ask, size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, </w:t>
      </w:r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nearest'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0B37B373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figure(</w:t>
      </w:r>
      <w:proofErr w:type="gram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Name'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'Quadtree </w:t>
      </w:r>
      <w:proofErr w:type="spellStart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Segmentation'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72EBEF0F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, 2, 1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603EF9B3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;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Original MRI Image'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6AFE2D8E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ubplot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, 2, 2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34267F26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); hold </w:t>
      </w:r>
      <w:proofErr w:type="gramStart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on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43E89146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dMask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=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cat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3, ones(size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), zeros(size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), zeros(size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gray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)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4C19F44F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h 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imshow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redMask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1ABE584A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set(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h, </w:t>
      </w:r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AlphaData</w:t>
      </w:r>
      <w:proofErr w:type="spell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double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ask_resized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 * 0.4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</w:t>
      </w:r>
    </w:p>
    <w:p w14:paraId="134DBD57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boundaries = 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bwboundaries</w:t>
      </w:r>
      <w:proofErr w:type="spell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</w:t>
      </w:r>
      <w:proofErr w:type="spell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mask_resized</w:t>
      </w:r>
      <w:proofErr w:type="spellEnd"/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28657DC3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for 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k = 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1:length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(boundaries) </w:t>
      </w:r>
    </w:p>
    <w:p w14:paraId="58965C6F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boundary = boundaries{k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}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1B64E9D0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  plot(boundary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:,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2), boundary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(:,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1), </w:t>
      </w:r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g'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, </w:t>
      </w:r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LineWidth</w:t>
      </w:r>
      <w:proofErr w:type="spell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, 1.5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 xml:space="preserve"> </w:t>
      </w:r>
    </w:p>
    <w:p w14:paraId="096AA217" w14:textId="77777777" w:rsidR="007005D2" w:rsidRP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r w:rsidRPr="007005D2">
        <w:rPr>
          <w:rFonts w:ascii="Consolas" w:eastAsia="Times New Roman" w:hAnsi="Consolas" w:cs="Times New Roman"/>
          <w:color w:val="0E00FF"/>
          <w:sz w:val="20"/>
          <w:szCs w:val="20"/>
          <w:lang w:val="en-SG" w:eastAsia="en-SG" w:bidi="bn-BD"/>
        </w:rPr>
        <w:t xml:space="preserve">end </w:t>
      </w:r>
    </w:p>
    <w:p w14:paraId="08F3F14B" w14:textId="44667E64" w:rsidR="00D50A06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title(</w:t>
      </w:r>
      <w:proofErr w:type="gram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'</w:t>
      </w:r>
      <w:proofErr w:type="spellStart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>Tumor</w:t>
      </w:r>
      <w:proofErr w:type="spellEnd"/>
      <w:r w:rsidRPr="007005D2">
        <w:rPr>
          <w:rFonts w:ascii="Consolas" w:eastAsia="Times New Roman" w:hAnsi="Consolas" w:cs="Times New Roman"/>
          <w:color w:val="A709F5"/>
          <w:sz w:val="20"/>
          <w:szCs w:val="20"/>
          <w:lang w:val="en-SG" w:eastAsia="en-SG" w:bidi="bn-BD"/>
        </w:rPr>
        <w:t xml:space="preserve"> Segmentation using Quadtree'</w:t>
      </w:r>
      <w:proofErr w:type="gramStart"/>
      <w:r w:rsidRPr="007005D2"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  <w:t>);</w:t>
      </w:r>
      <w:proofErr w:type="gramEnd"/>
    </w:p>
    <w:p w14:paraId="7778AF08" w14:textId="77777777" w:rsidR="007005D2" w:rsidRDefault="007005D2" w:rsidP="007005D2">
      <w:pPr>
        <w:spacing w:after="0" w:line="240" w:lineRule="auto"/>
        <w:ind w:left="720"/>
        <w:rPr>
          <w:rFonts w:ascii="Consolas" w:eastAsia="Times New Roman" w:hAnsi="Consolas" w:cs="Times New Roman"/>
          <w:sz w:val="20"/>
          <w:szCs w:val="20"/>
          <w:lang w:val="en-SG" w:eastAsia="en-SG" w:bidi="bn-BD"/>
        </w:rPr>
      </w:pPr>
    </w:p>
    <w:p w14:paraId="017280ED" w14:textId="4D1AEC63" w:rsidR="007005D2" w:rsidRPr="007005D2" w:rsidRDefault="007005D2" w:rsidP="007005D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7005D2">
        <w:rPr>
          <w:rFonts w:ascii="Times New Roman" w:hAnsi="Times New Roman" w:cs="Times New Roman"/>
          <w:b/>
          <w:bCs/>
          <w:sz w:val="24"/>
          <w:szCs w:val="24"/>
        </w:rPr>
        <w:t>Output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F245A0E" w14:textId="044F1566" w:rsidR="007005D2" w:rsidRPr="00A87CAA" w:rsidRDefault="007005D2" w:rsidP="00D50A06">
      <w:pPr>
        <w:rPr>
          <w:rFonts w:ascii="Times New Roman" w:hAnsi="Times New Roman" w:cs="Times New Roman"/>
          <w:sz w:val="24"/>
          <w:szCs w:val="24"/>
        </w:rPr>
      </w:pPr>
      <w:r w:rsidRPr="007005D2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8F49270" wp14:editId="3B5DD3AB">
            <wp:extent cx="5943600" cy="2814955"/>
            <wp:effectExtent l="0" t="0" r="0" b="4445"/>
            <wp:docPr id="1819945314" name="Picture 1" descr="A close-up of a brain sca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945314" name="Picture 1" descr="A close-up of a brain scan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005D2" w:rsidRPr="00A87C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654884"/>
    <w:multiLevelType w:val="hybridMultilevel"/>
    <w:tmpl w:val="1804A04C"/>
    <w:lvl w:ilvl="0" w:tplc="4918B4A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EC23CAD"/>
    <w:multiLevelType w:val="multilevel"/>
    <w:tmpl w:val="BDE2FC6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C571A"/>
    <w:multiLevelType w:val="multilevel"/>
    <w:tmpl w:val="7C868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BDB7F6E"/>
    <w:multiLevelType w:val="hybridMultilevel"/>
    <w:tmpl w:val="B97EC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9D7CB5"/>
    <w:multiLevelType w:val="multilevel"/>
    <w:tmpl w:val="9E4439C6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5" w15:restartNumberingAfterBreak="0">
    <w:nsid w:val="453F3ED8"/>
    <w:multiLevelType w:val="multilevel"/>
    <w:tmpl w:val="3FDC4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E956F30"/>
    <w:multiLevelType w:val="hybridMultilevel"/>
    <w:tmpl w:val="086C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2B2B3C"/>
    <w:multiLevelType w:val="multilevel"/>
    <w:tmpl w:val="BDE2FC6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121450"/>
    <w:multiLevelType w:val="multilevel"/>
    <w:tmpl w:val="03C86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9274807">
    <w:abstractNumId w:val="6"/>
  </w:num>
  <w:num w:numId="2" w16cid:durableId="1785298834">
    <w:abstractNumId w:val="0"/>
  </w:num>
  <w:num w:numId="3" w16cid:durableId="202253511">
    <w:abstractNumId w:val="4"/>
  </w:num>
  <w:num w:numId="4" w16cid:durableId="294064265">
    <w:abstractNumId w:val="3"/>
  </w:num>
  <w:num w:numId="5" w16cid:durableId="1895771301">
    <w:abstractNumId w:val="7"/>
  </w:num>
  <w:num w:numId="6" w16cid:durableId="749471224">
    <w:abstractNumId w:val="1"/>
  </w:num>
  <w:num w:numId="7" w16cid:durableId="2007392671">
    <w:abstractNumId w:val="5"/>
  </w:num>
  <w:num w:numId="8" w16cid:durableId="915818621">
    <w:abstractNumId w:val="8"/>
  </w:num>
  <w:num w:numId="9" w16cid:durableId="1515288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A3MzS1NTMwsQx1JJRyk4tbg4Mz8PpMCwFgC1Yf2dLAAAAA=="/>
  </w:docVars>
  <w:rsids>
    <w:rsidRoot w:val="00507DD2"/>
    <w:rsid w:val="000223BB"/>
    <w:rsid w:val="00033EBF"/>
    <w:rsid w:val="000346E1"/>
    <w:rsid w:val="0004322B"/>
    <w:rsid w:val="000731F4"/>
    <w:rsid w:val="00093B3F"/>
    <w:rsid w:val="00105D50"/>
    <w:rsid w:val="001D24AF"/>
    <w:rsid w:val="00210A5D"/>
    <w:rsid w:val="00250FB3"/>
    <w:rsid w:val="002B5289"/>
    <w:rsid w:val="002F7129"/>
    <w:rsid w:val="003167BF"/>
    <w:rsid w:val="003C2998"/>
    <w:rsid w:val="00436495"/>
    <w:rsid w:val="00507DD2"/>
    <w:rsid w:val="00560B5D"/>
    <w:rsid w:val="005B327E"/>
    <w:rsid w:val="00611D6C"/>
    <w:rsid w:val="006149FC"/>
    <w:rsid w:val="006F2D9A"/>
    <w:rsid w:val="007005D2"/>
    <w:rsid w:val="00716335"/>
    <w:rsid w:val="0075028A"/>
    <w:rsid w:val="00792240"/>
    <w:rsid w:val="00793311"/>
    <w:rsid w:val="007A2638"/>
    <w:rsid w:val="007A4E0D"/>
    <w:rsid w:val="007A57F8"/>
    <w:rsid w:val="00832BAF"/>
    <w:rsid w:val="00847D94"/>
    <w:rsid w:val="008B6AF8"/>
    <w:rsid w:val="008F0577"/>
    <w:rsid w:val="00901586"/>
    <w:rsid w:val="009258EC"/>
    <w:rsid w:val="009C4F0B"/>
    <w:rsid w:val="00A06416"/>
    <w:rsid w:val="00A07326"/>
    <w:rsid w:val="00A878BD"/>
    <w:rsid w:val="00A87CAA"/>
    <w:rsid w:val="00A92AFD"/>
    <w:rsid w:val="00B92728"/>
    <w:rsid w:val="00BD33D5"/>
    <w:rsid w:val="00C07DC7"/>
    <w:rsid w:val="00C10F74"/>
    <w:rsid w:val="00CE1662"/>
    <w:rsid w:val="00CE1DC5"/>
    <w:rsid w:val="00CF4ECC"/>
    <w:rsid w:val="00D24CFB"/>
    <w:rsid w:val="00D2703C"/>
    <w:rsid w:val="00D50A06"/>
    <w:rsid w:val="00D93BD6"/>
    <w:rsid w:val="00DA5748"/>
    <w:rsid w:val="00DC2C21"/>
    <w:rsid w:val="00E70E45"/>
    <w:rsid w:val="00E714F1"/>
    <w:rsid w:val="00E72049"/>
    <w:rsid w:val="00EA43FB"/>
    <w:rsid w:val="00EC6763"/>
    <w:rsid w:val="00F93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91F7A4"/>
  <w15:chartTrackingRefBased/>
  <w15:docId w15:val="{BC77AFF0-0B05-4A42-BF4A-D2B704811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E1D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E1D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1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4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6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0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0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1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7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7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8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1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5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4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12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2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4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7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0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2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8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7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8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0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47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16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1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5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17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43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7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3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0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0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7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4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1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9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6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0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9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6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3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6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7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5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9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5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4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0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8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7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2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5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1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9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6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1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51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1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43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8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5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5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3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7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28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5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8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26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8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7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7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4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6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5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8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9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3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1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1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3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7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8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9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2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9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5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7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90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1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47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18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8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76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4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4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5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8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9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0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88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3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0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9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7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2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8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3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4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0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5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5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78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1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70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0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0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7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9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0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7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0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5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0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4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2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9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2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9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57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47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9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9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31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3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1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3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6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56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0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3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4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4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4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8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3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0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5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54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1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8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7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6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4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9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8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5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9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1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2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9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79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0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44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3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8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7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7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1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8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5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8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7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5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5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7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5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3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7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95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8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2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1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1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4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5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2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4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7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4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8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0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3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6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5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76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6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4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97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83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2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9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43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8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5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6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5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6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5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2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14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5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9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7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60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4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3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1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86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6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8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1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7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7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1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1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7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3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8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1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9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7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15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5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1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2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8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3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0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4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5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95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2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8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1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4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5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3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96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9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2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6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16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9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4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9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4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9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7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31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2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8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7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3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3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2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3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6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7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1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5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7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4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4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5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3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5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8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8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3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806512-4D4D-427C-8AF1-50FDD29CB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9</Pages>
  <Words>1021</Words>
  <Characters>7149</Characters>
  <Application>Microsoft Office Word</Application>
  <DocSecurity>0</DocSecurity>
  <Lines>333</Lines>
  <Paragraphs>2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8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Suddip Paul Arnab</cp:lastModifiedBy>
  <cp:revision>19</cp:revision>
  <cp:lastPrinted>2025-05-22T16:26:00Z</cp:lastPrinted>
  <dcterms:created xsi:type="dcterms:W3CDTF">2023-07-06T00:34:00Z</dcterms:created>
  <dcterms:modified xsi:type="dcterms:W3CDTF">2025-05-22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6ec564c2ba8668e37585b97290e5b1c8734de774b5aa4deffaa9590d9dcc2a</vt:lpwstr>
  </property>
</Properties>
</file>